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SON WIL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S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IL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684 N Ride Ave Chicago 6066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bwilson26@me.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01300962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ne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